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44be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450694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f0e67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cd228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34792a5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74ff83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b9c1ddc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d62f778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8:03:28Z</dcterms:created>
  <dcterms:modified xsi:type="dcterms:W3CDTF">2022-01-19T18:03:28Z</dcterms:modified>
</cp:coreProperties>
</file>